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474D2B" w14:textId="720BB033" w:rsidR="0014528E" w:rsidRDefault="00070C98">
      <w:pPr>
        <w:pStyle w:val="Compact"/>
        <w:numPr>
          <w:ilvl w:val="0"/>
          <w:numId w:val="13"/>
        </w:numPr>
      </w:pPr>
      <w:sdt>
        <w:sdtPr>
          <w:id w:val="-1934117187"/>
        </w:sdtPr>
        <w:sdtContent>
          <w:r>
            <w:t>&lt;Content Select="./a[1]" Optional="true"/&gt;</w:t>
          </w:r>
        </w:sdtContent>
      </w:sdt>
      <w:r>
        <w:t xml:space="preserve">'s bulleted </w:t>
      </w:r>
      <w:r w:rsidR="00F90812">
        <w:t>item</w:t>
      </w:r>
    </w:p>
    <w:sectPr w:rsidR="0014528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A4ABE5" w14:textId="77777777" w:rsidR="00F90812" w:rsidRDefault="00F90812">
      <w:pPr>
        <w:spacing w:after="0"/>
      </w:pPr>
      <w:r>
        <w:separator/>
      </w:r>
    </w:p>
  </w:endnote>
  <w:endnote w:type="continuationSeparator" w:id="0">
    <w:p w14:paraId="5427E897" w14:textId="77777777" w:rsidR="00F90812" w:rsidRDefault="00F9081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4D2733" w14:textId="77777777" w:rsidR="00F90812" w:rsidRDefault="00F90812">
      <w:r>
        <w:separator/>
      </w:r>
    </w:p>
  </w:footnote>
  <w:footnote w:type="continuationSeparator" w:id="0">
    <w:p w14:paraId="1B79977C" w14:textId="77777777" w:rsidR="00F90812" w:rsidRDefault="00F908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FDECD83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E29AEB0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52F4AA9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9A40243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3BC0BD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73C4C0A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932F56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7E62174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39E8C5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08E471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00E0F74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42ECD7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A19EDC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0"/>
  </w:num>
  <w:num w:numId="3">
    <w:abstractNumId w:val="8"/>
  </w:num>
  <w:num w:numId="4">
    <w:abstractNumId w:val="7"/>
  </w:num>
  <w:num w:numId="5">
    <w:abstractNumId w:val="6"/>
  </w:num>
  <w:num w:numId="6">
    <w:abstractNumId w:val="5"/>
  </w:num>
  <w:num w:numId="7">
    <w:abstractNumId w:val="9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12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70C98"/>
    <w:rsid w:val="0014528E"/>
    <w:rsid w:val="004E29B3"/>
    <w:rsid w:val="00590D07"/>
    <w:rsid w:val="00784D58"/>
    <w:rsid w:val="008D6863"/>
    <w:rsid w:val="00B86B75"/>
    <w:rsid w:val="00BC48D5"/>
    <w:rsid w:val="00C36279"/>
    <w:rsid w:val="00E315A3"/>
    <w:rsid w:val="00F9081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373991"/>
  <w15:docId w15:val="{2884CE55-CA40-4FE6-837D-8B71156202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Theme="minorHAnsi" w:hAnsi="Calibri" w:cstheme="minorBidi"/>
        <w:color w:val="C0504D" w:themeColor="accent2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2B4F7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E36C0A" w:themeColor="accent6" w:themeShade="BF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B4F7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8064A2" w:themeColor="accent4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B52768"/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9</Words>
  <Characters>5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owell Stewart</cp:lastModifiedBy>
  <cp:revision>2</cp:revision>
  <dcterms:created xsi:type="dcterms:W3CDTF">2021-07-08T15:40:00Z</dcterms:created>
  <dcterms:modified xsi:type="dcterms:W3CDTF">2021-07-08T16:26:00Z</dcterms:modified>
</cp:coreProperties>
</file>